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B5220B" w:rsidR="00470648" w:rsidP="00B5220B" w:rsidRDefault="00BE7736" w14:paraId="21CBE062" w14:textId="3798A000">
      <w:pPr>
        <w:tabs>
          <w:tab w:val="right" w:pos="9133"/>
        </w:tabs>
        <w:spacing w:after="0" w:line="259" w:lineRule="auto"/>
        <w:ind w:left="0" w:firstLine="0"/>
        <w:jc w:val="right"/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</w:pPr>
      <w:r w:rsidRPr="00B5220B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 xml:space="preserve"> </w:t>
      </w:r>
      <w:r w:rsidRPr="00B5220B" w:rsidR="00B5220B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 xml:space="preserve">                                                   </w:t>
      </w:r>
      <w:r w:rsidR="00710E88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>../.</w:t>
      </w:r>
      <w:r w:rsidRPr="00B5220B" w:rsidR="00B5220B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>.</w:t>
      </w:r>
      <w:r w:rsidR="00710E88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>/</w:t>
      </w:r>
      <w:r w:rsidRPr="00B5220B" w:rsidR="00B5220B">
        <w:rPr>
          <w:rFonts w:ascii="Verdana" w:hAnsi="Verdana" w:eastAsia="Times New Roman" w:cs="Times New Roman"/>
          <w:b/>
          <w:bCs/>
          <w:color w:val="000000"/>
          <w:sz w:val="22"/>
          <w:szCs w:val="22"/>
        </w:rPr>
        <w:t>2024</w:t>
      </w:r>
    </w:p>
    <w:p w:rsidRPr="00B5220B" w:rsidR="00C85D05" w:rsidP="00C85D05" w:rsidRDefault="00C85D05" w14:paraId="74309917" w14:textId="042A8893">
      <w:pPr>
        <w:spacing w:after="0" w:line="259" w:lineRule="auto"/>
        <w:ind w:left="0" w:firstLine="0"/>
        <w:rPr>
          <w:b/>
          <w:bCs/>
        </w:rPr>
      </w:pPr>
    </w:p>
    <w:p w:rsidR="00B5220B" w:rsidP="00852236" w:rsidRDefault="00B5220B" w14:paraId="3732DA17" w14:textId="77777777">
      <w:pPr>
        <w:spacing w:after="0" w:line="240" w:lineRule="auto"/>
        <w:ind w:right="28"/>
        <w:jc w:val="center"/>
        <w:rPr>
          <w:rFonts w:ascii="Verdana" w:hAnsi="Verdana"/>
          <w:b/>
          <w:bCs/>
          <w:color w:val="000000" w:themeColor="text1"/>
          <w:sz w:val="28"/>
          <w:szCs w:val="36"/>
        </w:rPr>
      </w:pPr>
    </w:p>
    <w:p w:rsidR="00B5220B" w:rsidP="00852236" w:rsidRDefault="00B5220B" w14:paraId="603317D9" w14:textId="77777777">
      <w:pPr>
        <w:spacing w:after="0" w:line="240" w:lineRule="auto"/>
        <w:ind w:right="28"/>
        <w:jc w:val="center"/>
        <w:rPr>
          <w:rFonts w:ascii="Verdana" w:hAnsi="Verdana"/>
          <w:b/>
          <w:bCs/>
          <w:color w:val="000000" w:themeColor="text1"/>
          <w:sz w:val="28"/>
          <w:szCs w:val="36"/>
        </w:rPr>
      </w:pPr>
    </w:p>
    <w:p w:rsidRPr="00B5220B" w:rsidR="00994C62" w:rsidP="00852236" w:rsidRDefault="00994C62" w14:paraId="0B05B2E8" w14:textId="34E56A7D">
      <w:pPr>
        <w:spacing w:after="0" w:line="240" w:lineRule="auto"/>
        <w:ind w:right="28"/>
        <w:jc w:val="center"/>
        <w:rPr>
          <w:rFonts w:ascii="Verdana" w:hAnsi="Verdana"/>
          <w:b/>
          <w:bCs/>
          <w:color w:val="000000" w:themeColor="text1"/>
          <w:sz w:val="28"/>
          <w:szCs w:val="36"/>
        </w:rPr>
      </w:pPr>
      <w:r w:rsidRPr="00B5220B">
        <w:rPr>
          <w:rFonts w:ascii="Verdana" w:hAnsi="Verdana"/>
          <w:b/>
          <w:bCs/>
          <w:color w:val="000000" w:themeColor="text1"/>
          <w:sz w:val="28"/>
          <w:szCs w:val="36"/>
        </w:rPr>
        <w:t xml:space="preserve">CERTIFICATE OF </w:t>
      </w:r>
      <w:r w:rsidRPr="00B5220B" w:rsidR="00F76F6B">
        <w:rPr>
          <w:rFonts w:ascii="Verdana" w:hAnsi="Verdana"/>
          <w:b/>
          <w:bCs/>
          <w:color w:val="000000" w:themeColor="text1"/>
          <w:sz w:val="28"/>
          <w:szCs w:val="36"/>
        </w:rPr>
        <w:t>ATTENDANCE</w:t>
      </w:r>
      <w:r w:rsidRPr="00B5220B">
        <w:rPr>
          <w:rFonts w:ascii="Verdana" w:hAnsi="Verdana"/>
          <w:b/>
          <w:bCs/>
          <w:color w:val="000000" w:themeColor="text1"/>
          <w:sz w:val="28"/>
          <w:szCs w:val="36"/>
        </w:rPr>
        <w:t xml:space="preserve"> </w:t>
      </w:r>
    </w:p>
    <w:p w:rsidRPr="00B5220B" w:rsidR="00F25800" w:rsidP="00852236" w:rsidRDefault="00F25800" w14:paraId="6A4E1254" w14:textId="77777777">
      <w:pPr>
        <w:spacing w:after="0" w:line="240" w:lineRule="auto"/>
        <w:ind w:right="28"/>
        <w:jc w:val="center"/>
        <w:rPr>
          <w:rFonts w:ascii="Verdana" w:hAnsi="Verdana"/>
          <w:b/>
          <w:bCs/>
          <w:color w:val="000000" w:themeColor="text1"/>
          <w:sz w:val="24"/>
          <w:szCs w:val="28"/>
        </w:rPr>
      </w:pPr>
    </w:p>
    <w:p w:rsidRPr="00B5220B" w:rsidR="00FC497D" w:rsidP="00FC497D" w:rsidRDefault="00FC497D" w14:paraId="1D027785" w14:textId="77777777">
      <w:pPr>
        <w:spacing w:after="0" w:line="240" w:lineRule="auto"/>
        <w:ind w:right="28"/>
        <w:rPr>
          <w:rFonts w:ascii="Verdana" w:hAnsi="Verdana" w:eastAsia="Times New Roman"/>
          <w:b/>
          <w:bCs/>
          <w:color w:val="000000" w:themeColor="text1"/>
          <w:szCs w:val="28"/>
          <w:lang w:val="en-GB"/>
        </w:rPr>
      </w:pPr>
    </w:p>
    <w:p w:rsidRPr="00B5220B" w:rsidR="000837BF" w:rsidP="2C356B1B" w:rsidRDefault="00AC726D" w14:paraId="616B42F7" w14:textId="5853250F" w14:noSpellErr="1">
      <w:pPr>
        <w:spacing w:after="120" w:line="240" w:lineRule="auto"/>
        <w:ind w:right="28" w:firstLine="17"/>
        <w:rPr>
          <w:rFonts w:ascii="Verdana" w:hAnsi="Verdana"/>
          <w:b w:val="1"/>
          <w:bCs w:val="1"/>
          <w:color w:val="auto"/>
          <w:sz w:val="24"/>
          <w:szCs w:val="24"/>
        </w:rPr>
      </w:pPr>
      <w:r w:rsidRPr="2C356B1B" w:rsidR="00F25800">
        <w:rPr>
          <w:rFonts w:ascii="Verdana" w:hAnsi="Verdana"/>
          <w:b w:val="1"/>
          <w:bCs w:val="1"/>
          <w:color w:val="auto"/>
          <w:sz w:val="24"/>
          <w:szCs w:val="24"/>
        </w:rPr>
        <w:t>HOST INSTITUTION</w:t>
      </w:r>
    </w:p>
    <w:p w:rsidRPr="00B5220B" w:rsidR="0094036C" w:rsidP="2C356B1B" w:rsidRDefault="0094036C" w14:paraId="29B87873" w14:textId="59B74598">
      <w:pPr>
        <w:pStyle w:val="Normal"/>
        <w:spacing w:after="0" w:line="240" w:lineRule="auto"/>
        <w:ind w:right="28" w:firstLine="17"/>
        <w:rPr>
          <w:rFonts w:ascii="Verdana" w:hAnsi="Verdana"/>
          <w:b w:val="1"/>
          <w:bCs w:val="1"/>
          <w:color w:val="auto"/>
          <w:sz w:val="18"/>
          <w:szCs w:val="18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27E22401" wp14:editId="0787A5B4">
                <wp:extent xmlns:wp="http://schemas.openxmlformats.org/drawingml/2006/wordprocessingDrawing" cx="6257702" cy="10716"/>
                <wp:effectExtent xmlns:wp="http://schemas.openxmlformats.org/drawingml/2006/wordprocessingDrawing" l="0" t="0" r="29210" b="27940"/>
                <wp:docPr xmlns:wp="http://schemas.openxmlformats.org/drawingml/2006/wordprocessingDrawing" id="741698331" name="Düz Ok Bağlayıcısı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6257702" cy="1071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Pr="00B5220B" w:rsidR="00780AC5" w:rsidP="00C85D05" w:rsidRDefault="00780AC5" w14:paraId="39933EAA" w14:textId="7BB3387F">
      <w:pPr>
        <w:pStyle w:val="Default"/>
        <w:ind w:left="142"/>
        <w:rPr>
          <w:rFonts w:ascii="Verdana" w:hAnsi="Verdana"/>
          <w:b/>
          <w:bCs/>
          <w:color w:val="002060"/>
          <w:sz w:val="6"/>
          <w:szCs w:val="18"/>
        </w:rPr>
      </w:pPr>
    </w:p>
    <w:p w:rsidRPr="00B5220B" w:rsidR="00780AC5" w:rsidP="00811C6C" w:rsidRDefault="00FC497D" w14:paraId="777FFDDA" w14:textId="56C0E01D">
      <w:pPr>
        <w:pStyle w:val="Default"/>
        <w:spacing w:line="480" w:lineRule="auto"/>
        <w:ind w:left="142"/>
        <w:rPr>
          <w:rFonts w:ascii="Verdana" w:hAnsi="Verdana"/>
          <w:b w:val="1"/>
          <w:bCs w:val="1"/>
          <w:color w:val="auto"/>
          <w:sz w:val="18"/>
          <w:szCs w:val="18"/>
        </w:rPr>
      </w:pPr>
      <w:r w:rsidRPr="2C356B1B" w:rsidR="00FC497D">
        <w:rPr>
          <w:rFonts w:ascii="Verdana" w:hAnsi="Verdana"/>
          <w:b w:val="1"/>
          <w:bCs w:val="1"/>
          <w:color w:val="auto"/>
          <w:sz w:val="18"/>
          <w:szCs w:val="18"/>
        </w:rPr>
        <w:t xml:space="preserve">Name of </w:t>
      </w:r>
      <w:r w:rsidRPr="2C356B1B" w:rsidR="00962DEE">
        <w:rPr>
          <w:rFonts w:ascii="Verdana" w:hAnsi="Verdana"/>
          <w:b w:val="1"/>
          <w:bCs w:val="1"/>
          <w:color w:val="auto"/>
          <w:sz w:val="18"/>
          <w:szCs w:val="18"/>
        </w:rPr>
        <w:t>institution</w:t>
      </w:r>
    </w:p>
    <w:p w:rsidRPr="00B5220B" w:rsidR="00FC497D" w:rsidP="00811C6C" w:rsidRDefault="00962DEE" w14:paraId="31B26F5A" w14:textId="350065FE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>Erasmus code</w:t>
      </w:r>
      <w:r w:rsidRPr="00B5220B" w:rsidR="00FC497D">
        <w:rPr>
          <w:rFonts w:ascii="Verdana" w:hAnsi="Verdana"/>
          <w:b/>
          <w:bCs/>
          <w:color w:val="auto"/>
          <w:sz w:val="18"/>
          <w:szCs w:val="18"/>
        </w:rPr>
        <w:t xml:space="preserve">: </w:t>
      </w:r>
    </w:p>
    <w:p w:rsidRPr="00B5220B" w:rsidR="00811C6C" w:rsidP="00811C6C" w:rsidRDefault="00811C6C" w14:paraId="7C015FF4" w14:textId="0DB035F9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>Department:</w:t>
      </w:r>
      <w:r w:rsidRPr="00B5220B" w:rsidR="00667F45">
        <w:rPr>
          <w:rFonts w:ascii="Verdana" w:hAnsi="Verdana"/>
          <w:b/>
          <w:bCs/>
          <w:color w:val="auto"/>
          <w:sz w:val="18"/>
          <w:szCs w:val="18"/>
        </w:rPr>
        <w:t xml:space="preserve">  </w:t>
      </w:r>
      <w:r w:rsidRPr="00B5220B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  <w:r w:rsidRPr="00B5220B" w:rsidR="00425F16">
        <w:rPr>
          <w:rFonts w:ascii="Verdana" w:hAnsi="Verdana"/>
          <w:b/>
          <w:bCs/>
          <w:color w:val="auto"/>
          <w:sz w:val="18"/>
          <w:szCs w:val="18"/>
        </w:rPr>
        <w:t>Economics</w:t>
      </w:r>
    </w:p>
    <w:p w:rsidRPr="00B5220B" w:rsidR="00C85D05" w:rsidP="00C85D05" w:rsidRDefault="00C85D05" w14:paraId="7960F445" w14:textId="007B7CB4">
      <w:pPr>
        <w:spacing w:after="0" w:line="240" w:lineRule="auto"/>
        <w:ind w:left="142" w:right="28" w:firstLine="0"/>
        <w:rPr>
          <w:rFonts w:ascii="Verdana" w:hAnsi="Verdana" w:eastAsia="Times New Roman"/>
          <w:b/>
          <w:bCs/>
          <w:color w:val="002060"/>
          <w:sz w:val="18"/>
          <w:szCs w:val="18"/>
        </w:rPr>
      </w:pPr>
    </w:p>
    <w:p w:rsidRPr="00B5220B" w:rsidR="006457D1" w:rsidP="006457D1" w:rsidRDefault="006457D1" w14:paraId="45C328FC" w14:textId="422B581C">
      <w:pPr>
        <w:pStyle w:val="Default"/>
        <w:rPr>
          <w:rFonts w:ascii="Verdana" w:hAnsi="Verdana"/>
          <w:b/>
          <w:bCs/>
          <w:sz w:val="18"/>
          <w:szCs w:val="18"/>
          <w:lang w:val="es-ES"/>
        </w:rPr>
      </w:pPr>
    </w:p>
    <w:p w:rsidRPr="00B5220B" w:rsidR="006457D1" w:rsidP="2C356B1B" w:rsidRDefault="006457D1" w14:paraId="13E00A02" w14:textId="75145D11">
      <w:pPr>
        <w:pStyle w:val="Normal"/>
        <w:spacing w:after="120" w:line="240" w:lineRule="auto"/>
        <w:ind w:right="28" w:firstLine="17"/>
      </w:pPr>
    </w:p>
    <w:p w:rsidRPr="00B5220B" w:rsidR="00DA1872" w:rsidP="00DA1872" w:rsidRDefault="00DA1872" w14:paraId="7519E3CF" w14:textId="77777777">
      <w:pPr>
        <w:pStyle w:val="Default"/>
        <w:rPr>
          <w:b/>
          <w:bCs/>
          <w:lang w:val="nl-BE"/>
        </w:rPr>
      </w:pPr>
    </w:p>
    <w:p w:rsidR="09DF080E" w:rsidP="2C356B1B" w:rsidRDefault="09DF080E" w14:paraId="0D345891" w14:textId="4161165E">
      <w:pPr>
        <w:pStyle w:val="Default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</w:pPr>
      <w:r w:rsidRPr="2C356B1B" w:rsidR="09DF080E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>Staff Mobility for T</w:t>
      </w:r>
      <w:r w:rsidRPr="2C356B1B" w:rsidR="27E22401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>raining</w:t>
      </w:r>
      <w:r w:rsidRPr="2C356B1B" w:rsidR="09DF080E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 xml:space="preserve">– </w:t>
      </w:r>
      <w:r w:rsidRPr="2C356B1B" w:rsidR="09DF080E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>Personel</w:t>
      </w:r>
      <w:r w:rsidRPr="2C356B1B" w:rsidR="09DF080E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 xml:space="preserve"> </w:t>
      </w:r>
      <w:r w:rsidRPr="2C356B1B" w:rsidR="0787A5B4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 xml:space="preserve">Eğitim Alma </w:t>
      </w:r>
      <w:r w:rsidRPr="2C356B1B" w:rsidR="09DF080E">
        <w:rPr>
          <w:rFonts w:ascii="Verdana" w:hAnsi="Verdana"/>
          <w:b w:val="1"/>
          <w:bCs w:val="1"/>
          <w:color w:val="000000" w:themeColor="text1" w:themeTint="FF" w:themeShade="FF"/>
          <w:sz w:val="18"/>
          <w:szCs w:val="18"/>
        </w:rPr>
        <w:t>Hareketliliği</w:t>
      </w:r>
    </w:p>
    <w:p w:rsidRPr="00B5220B" w:rsidR="00DA1872" w:rsidP="00DA1872" w:rsidRDefault="00DA1872" w14:paraId="6EAC64A7" w14:textId="77777777">
      <w:pPr>
        <w:pStyle w:val="Default"/>
        <w:ind w:left="284" w:hanging="142"/>
        <w:rPr>
          <w:rFonts w:ascii="Verdana" w:hAnsi="Verdana"/>
          <w:b/>
          <w:bCs/>
          <w:color w:val="000000" w:themeColor="text1"/>
          <w:sz w:val="18"/>
          <w:szCs w:val="18"/>
        </w:rPr>
      </w:pPr>
      <w:r w:rsidRPr="00B5220B">
        <w:rPr>
          <w:rFonts w:ascii="Verdana" w:hAnsi="Verdana"/>
          <w:b/>
          <w:bCs/>
          <w:color w:val="002060"/>
          <w:sz w:val="18"/>
          <w:szCs w:val="18"/>
          <w:lang w:val="nl-BE"/>
        </w:rPr>
        <w:t xml:space="preserve">    </w:t>
      </w:r>
      <w:r w:rsidRPr="00B5220B">
        <w:rPr>
          <w:rFonts w:ascii="Verdana" w:hAnsi="Verdana"/>
          <w:b/>
          <w:bCs/>
          <w:color w:val="002060"/>
          <w:sz w:val="18"/>
          <w:szCs w:val="18"/>
        </w:rPr>
        <w:tab/>
      </w:r>
      <w:r w:rsidRPr="00B5220B">
        <w:rPr>
          <w:rFonts w:ascii="Verdana" w:hAnsi="Verdana"/>
          <w:b/>
          <w:bCs/>
          <w:color w:val="002060"/>
          <w:sz w:val="18"/>
          <w:szCs w:val="18"/>
        </w:rPr>
        <w:tab/>
      </w:r>
      <w:r w:rsidRPr="00B5220B">
        <w:rPr>
          <w:rFonts w:ascii="Verdana" w:hAnsi="Verdana"/>
          <w:b/>
          <w:bCs/>
          <w:color w:val="002060"/>
          <w:sz w:val="18"/>
          <w:szCs w:val="18"/>
        </w:rPr>
        <w:tab/>
      </w:r>
      <w:r w:rsidRPr="00B5220B">
        <w:rPr>
          <w:rFonts w:ascii="Verdana" w:hAnsi="Verdana"/>
          <w:b/>
          <w:bCs/>
          <w:color w:val="002060"/>
          <w:sz w:val="18"/>
          <w:szCs w:val="18"/>
        </w:rPr>
        <w:t xml:space="preserve"> </w:t>
      </w:r>
    </w:p>
    <w:p w:rsidRPr="00B5220B" w:rsidR="00DA1872" w:rsidP="00DA1872" w:rsidRDefault="00DA1872" w14:paraId="669E5A1E" w14:textId="77777777">
      <w:pPr>
        <w:pStyle w:val="Default"/>
        <w:ind w:left="284" w:hanging="142"/>
        <w:rPr>
          <w:rFonts w:ascii="Verdana" w:hAnsi="Verdana"/>
          <w:b/>
          <w:bCs/>
          <w:color w:val="002060"/>
          <w:sz w:val="18"/>
          <w:szCs w:val="18"/>
        </w:rPr>
      </w:pPr>
    </w:p>
    <w:p w:rsidRPr="00B5220B" w:rsidR="006457D1" w:rsidP="00932E48" w:rsidRDefault="006457D1" w14:paraId="1C6BC7EE" w14:textId="770511BA">
      <w:pPr>
        <w:spacing w:after="0" w:line="240" w:lineRule="auto"/>
        <w:ind w:left="284" w:right="28" w:hanging="142"/>
        <w:rPr>
          <w:rFonts w:ascii="Verdana" w:hAnsi="Verdana" w:eastAsia="Times New Roman"/>
          <w:b/>
          <w:bCs/>
          <w:color w:val="002060"/>
          <w:sz w:val="28"/>
          <w:szCs w:val="36"/>
          <w:lang w:val="en-GB"/>
        </w:rPr>
      </w:pPr>
    </w:p>
    <w:p w:rsidRPr="00B5220B" w:rsidR="00C51477" w:rsidP="00932E48" w:rsidRDefault="00C51477" w14:paraId="1885F5D9" w14:textId="66354140">
      <w:pPr>
        <w:spacing w:after="0" w:line="240" w:lineRule="auto"/>
        <w:ind w:left="284" w:right="28" w:hanging="142"/>
        <w:rPr>
          <w:rFonts w:ascii="Verdana" w:hAnsi="Verdana" w:eastAsia="Times New Roman"/>
          <w:b/>
          <w:bCs/>
          <w:color w:val="002060"/>
          <w:sz w:val="18"/>
          <w:szCs w:val="36"/>
          <w:lang w:val="en-GB"/>
        </w:rPr>
      </w:pPr>
    </w:p>
    <w:p w:rsidRPr="00B5220B" w:rsidR="00C51477" w:rsidP="2C356B1B" w:rsidRDefault="00C51477" w14:paraId="5706B74F" w14:textId="09BB952F" w14:noSpellErr="1">
      <w:pPr>
        <w:spacing w:after="120" w:line="240" w:lineRule="auto"/>
        <w:ind w:right="28" w:firstLine="17"/>
        <w:rPr>
          <w:rFonts w:ascii="Verdana" w:hAnsi="Verdana"/>
          <w:b w:val="1"/>
          <w:bCs w:val="1"/>
          <w:color w:val="auto"/>
          <w:sz w:val="24"/>
          <w:szCs w:val="24"/>
        </w:rPr>
      </w:pPr>
      <w:r w:rsidRPr="2C356B1B" w:rsidR="00042511">
        <w:rPr>
          <w:rFonts w:ascii="Verdana" w:hAnsi="Verdana"/>
          <w:b w:val="1"/>
          <w:bCs w:val="1"/>
          <w:color w:val="auto"/>
          <w:sz w:val="24"/>
          <w:szCs w:val="24"/>
        </w:rPr>
        <w:t>CONFIRMATION</w:t>
      </w:r>
    </w:p>
    <w:p w:rsidR="74DED370" w:rsidP="2C356B1B" w:rsidRDefault="74DED370" w14:paraId="11C53CA1" w14:textId="3CBB8968">
      <w:pPr>
        <w:pStyle w:val="Normal"/>
        <w:spacing w:after="120" w:line="240" w:lineRule="auto"/>
        <w:ind w:right="28" w:firstLine="17"/>
        <w:rPr>
          <w:rFonts w:ascii="Verdana" w:hAnsi="Verdana"/>
          <w:b w:val="1"/>
          <w:bCs w:val="1"/>
          <w:color w:val="auto"/>
          <w:sz w:val="18"/>
          <w:szCs w:val="18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75827EE" wp14:editId="5D8F4FEF">
                <wp:extent xmlns:wp="http://schemas.openxmlformats.org/drawingml/2006/wordprocessingDrawing" cx="6257702" cy="10716"/>
                <wp:effectExtent xmlns:wp="http://schemas.openxmlformats.org/drawingml/2006/wordprocessingDrawing" l="0" t="0" r="29210" b="27940"/>
                <wp:docPr xmlns:wp="http://schemas.openxmlformats.org/drawingml/2006/wordprocessingDrawing" id="620554768" name="Düz Ok Bağlayıcısı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6257702" cy="1071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mc="http://schemas.openxmlformats.org/markup-compatibility/2006"/>
        </mc:AlternateContent>
      </w:r>
    </w:p>
    <w:p w:rsidRPr="00B5220B" w:rsidR="00C51477" w:rsidP="00C51477" w:rsidRDefault="00C51477" w14:paraId="37B347A3" w14:textId="5591AB0D">
      <w:pPr>
        <w:pStyle w:val="Default"/>
        <w:rPr>
          <w:b/>
          <w:bCs/>
          <w:lang w:val="nl-BE"/>
        </w:rPr>
      </w:pPr>
    </w:p>
    <w:p w:rsidRPr="00B5220B" w:rsidR="0067695B" w:rsidP="00D601D5" w:rsidRDefault="0067695B" w14:paraId="63FFC8F1" w14:textId="7C56D98D">
      <w:pPr>
        <w:pStyle w:val="Default"/>
        <w:ind w:left="142"/>
        <w:rPr>
          <w:rFonts w:ascii="Verdana" w:hAnsi="Verdana"/>
          <w:b/>
          <w:bCs/>
          <w:sz w:val="18"/>
          <w:szCs w:val="18"/>
          <w:lang w:val="nl-BE"/>
        </w:rPr>
      </w:pPr>
      <w:r w:rsidRPr="00B5220B">
        <w:rPr>
          <w:rFonts w:ascii="Verdana" w:hAnsi="Verdana"/>
          <w:b/>
          <w:bCs/>
          <w:sz w:val="18"/>
          <w:szCs w:val="18"/>
          <w:lang w:val="nl-BE"/>
        </w:rPr>
        <w:t>We hereby confirm that</w:t>
      </w:r>
    </w:p>
    <w:p w:rsidRPr="00B5220B" w:rsidR="006A188A" w:rsidP="00D601D5" w:rsidRDefault="006A188A" w14:paraId="3FBDDCFC" w14:textId="77777777">
      <w:pPr>
        <w:pStyle w:val="Default"/>
        <w:ind w:left="142"/>
        <w:rPr>
          <w:rFonts w:ascii="Verdana" w:hAnsi="Verdana"/>
          <w:b/>
          <w:bCs/>
          <w:sz w:val="18"/>
          <w:szCs w:val="18"/>
          <w:lang w:val="nl-BE"/>
        </w:rPr>
      </w:pPr>
    </w:p>
    <w:p w:rsidRPr="00B5220B" w:rsidR="0067695B" w:rsidP="00D601D5" w:rsidRDefault="0067695B" w14:paraId="7ADBF981" w14:textId="07527F36">
      <w:pPr>
        <w:pStyle w:val="Default"/>
        <w:rPr>
          <w:rFonts w:ascii="Verdana" w:hAnsi="Verdana"/>
          <w:b/>
          <w:bCs/>
          <w:color w:val="002060"/>
          <w:sz w:val="10"/>
          <w:szCs w:val="10"/>
        </w:rPr>
      </w:pPr>
    </w:p>
    <w:p w:rsidRPr="00B5220B" w:rsidR="003759F9" w:rsidP="003759F9" w:rsidRDefault="003759F9" w14:paraId="6DE1A5C6" w14:textId="00C0220F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  <w:r w:rsidRPr="00B5220B">
        <w:rPr>
          <w:rFonts w:ascii="Verdana" w:hAnsi="Verdana"/>
          <w:b/>
          <w:bCs/>
          <w:sz w:val="18"/>
          <w:szCs w:val="18"/>
        </w:rPr>
        <w:t>First and last name</w:t>
      </w:r>
    </w:p>
    <w:p w:rsidRPr="00B5220B" w:rsidR="00570DCA" w:rsidP="003759F9" w:rsidRDefault="00570DCA" w14:paraId="77E970DF" w14:textId="77777777">
      <w:pPr>
        <w:pStyle w:val="Default"/>
        <w:ind w:left="142"/>
        <w:rPr>
          <w:rFonts w:ascii="Verdana" w:hAnsi="Verdana"/>
          <w:b/>
          <w:bCs/>
          <w:color w:val="002060"/>
          <w:sz w:val="18"/>
          <w:szCs w:val="18"/>
          <w:lang w:val="es-ES"/>
        </w:rPr>
      </w:pPr>
    </w:p>
    <w:p w:rsidRPr="00B5220B" w:rsidR="00570DCA" w:rsidP="00570DCA" w:rsidRDefault="00570DCA" w14:paraId="003E8F7A" w14:textId="07B1A80D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  <w:r w:rsidRPr="00B5220B">
        <w:rPr>
          <w:rFonts w:ascii="Verdana" w:hAnsi="Verdana"/>
          <w:b/>
          <w:bCs/>
          <w:sz w:val="18"/>
          <w:szCs w:val="18"/>
        </w:rPr>
        <w:t xml:space="preserve">Name of </w:t>
      </w:r>
      <w:r w:rsidRPr="00B5220B" w:rsidR="004E3406">
        <w:rPr>
          <w:rFonts w:ascii="Verdana" w:hAnsi="Verdana"/>
          <w:b/>
          <w:bCs/>
          <w:sz w:val="18"/>
          <w:szCs w:val="18"/>
        </w:rPr>
        <w:t>Home institution and Erasmus code</w:t>
      </w:r>
      <w:r w:rsidRPr="00B5220B" w:rsidR="00667F45">
        <w:rPr>
          <w:rFonts w:ascii="Verdana" w:hAnsi="Verdana"/>
          <w:b/>
          <w:bCs/>
          <w:sz w:val="18"/>
          <w:szCs w:val="18"/>
        </w:rPr>
        <w:t xml:space="preserve">: </w:t>
      </w:r>
      <w:r w:rsidRPr="00B5220B" w:rsidR="00B5220B">
        <w:rPr>
          <w:rFonts w:ascii="Verdana" w:hAnsi="Verdana"/>
          <w:b/>
          <w:bCs/>
          <w:sz w:val="18"/>
          <w:szCs w:val="18"/>
        </w:rPr>
        <w:t xml:space="preserve"> OSTİM </w:t>
      </w:r>
      <w:r w:rsidRPr="00B5220B" w:rsidR="00667F45">
        <w:rPr>
          <w:rFonts w:ascii="Verdana" w:hAnsi="Verdana"/>
          <w:b/>
          <w:bCs/>
          <w:sz w:val="18"/>
          <w:szCs w:val="18"/>
        </w:rPr>
        <w:t>T</w:t>
      </w:r>
      <w:r w:rsidRPr="00B5220B" w:rsidR="00B5220B">
        <w:rPr>
          <w:rFonts w:ascii="Verdana" w:hAnsi="Verdana"/>
          <w:b/>
          <w:bCs/>
          <w:sz w:val="18"/>
          <w:szCs w:val="18"/>
        </w:rPr>
        <w:t xml:space="preserve">EKNİK ÜNİVERSİTESİ   TR </w:t>
      </w:r>
      <w:r w:rsidRPr="00B5220B" w:rsidR="00667F45">
        <w:rPr>
          <w:rFonts w:ascii="Verdana" w:hAnsi="Verdana"/>
          <w:b/>
          <w:bCs/>
          <w:sz w:val="18"/>
          <w:szCs w:val="18"/>
        </w:rPr>
        <w:t xml:space="preserve"> ANKARA27</w:t>
      </w:r>
    </w:p>
    <w:p w:rsidRPr="00B5220B" w:rsidR="00C51477" w:rsidP="00C51477" w:rsidRDefault="00C51477" w14:paraId="3B4EBDD6" w14:textId="78967D66">
      <w:pPr>
        <w:pStyle w:val="Default"/>
        <w:ind w:left="142"/>
        <w:rPr>
          <w:rFonts w:ascii="Verdana" w:hAnsi="Verdana"/>
          <w:b/>
          <w:bCs/>
          <w:color w:val="4F81BC"/>
          <w:sz w:val="18"/>
          <w:szCs w:val="18"/>
        </w:rPr>
      </w:pPr>
    </w:p>
    <w:p w:rsidRPr="00B5220B" w:rsidR="00C51477" w:rsidP="00667F45" w:rsidRDefault="00667F45" w14:paraId="59A695D4" w14:textId="65358697">
      <w:pPr>
        <w:pStyle w:val="Default"/>
        <w:rPr>
          <w:rFonts w:ascii="Verdana" w:hAnsi="Verdana"/>
          <w:b/>
          <w:bCs/>
          <w:color w:val="000000" w:themeColor="text1"/>
          <w:sz w:val="18"/>
          <w:szCs w:val="18"/>
        </w:rPr>
      </w:pPr>
      <w:r w:rsidRPr="00B5220B">
        <w:rPr>
          <w:rFonts w:ascii="Verdana" w:hAnsi="Verdana"/>
          <w:b/>
          <w:bCs/>
          <w:color w:val="4F81BC"/>
          <w:sz w:val="18"/>
          <w:szCs w:val="18"/>
        </w:rPr>
        <w:t xml:space="preserve">  </w:t>
      </w:r>
      <w:r w:rsidRPr="00B5220B" w:rsidR="00AD45C9">
        <w:rPr>
          <w:rFonts w:ascii="Verdana" w:hAnsi="Verdana"/>
          <w:b/>
          <w:bCs/>
          <w:color w:val="000000" w:themeColor="text1"/>
          <w:sz w:val="18"/>
          <w:szCs w:val="18"/>
        </w:rPr>
        <w:t>has completed the</w:t>
      </w:r>
      <w:r w:rsidRPr="00B5220B" w:rsidR="00C51477">
        <w:rPr>
          <w:rFonts w:ascii="Verdana" w:hAnsi="Verdana"/>
          <w:b/>
          <w:bCs/>
          <w:color w:val="000000" w:themeColor="text1"/>
          <w:sz w:val="18"/>
          <w:szCs w:val="18"/>
        </w:rPr>
        <w:t xml:space="preserve"> Erasmus+ exchange in the </w:t>
      </w:r>
      <w:r w:rsidRPr="00B5220B" w:rsidR="00AD45C9">
        <w:rPr>
          <w:rFonts w:ascii="Verdana" w:hAnsi="Verdana"/>
          <w:b/>
          <w:bCs/>
          <w:color w:val="000000" w:themeColor="text1"/>
          <w:sz w:val="18"/>
          <w:szCs w:val="18"/>
        </w:rPr>
        <w:t>below</w:t>
      </w:r>
      <w:r w:rsidRPr="00B5220B" w:rsidR="00C51477">
        <w:rPr>
          <w:rFonts w:ascii="Verdana" w:hAnsi="Verdana"/>
          <w:b/>
          <w:bCs/>
          <w:color w:val="000000" w:themeColor="text1"/>
          <w:sz w:val="18"/>
          <w:szCs w:val="18"/>
        </w:rPr>
        <w:t xml:space="preserve"> mentioned </w:t>
      </w:r>
      <w:r w:rsidRPr="00B5220B" w:rsidR="00AD45C9">
        <w:rPr>
          <w:rFonts w:ascii="Verdana" w:hAnsi="Verdana"/>
          <w:b/>
          <w:bCs/>
          <w:color w:val="000000" w:themeColor="text1"/>
          <w:sz w:val="18"/>
          <w:szCs w:val="18"/>
        </w:rPr>
        <w:t>dates:</w:t>
      </w:r>
      <w:r w:rsidRPr="00B5220B" w:rsidR="00C51477">
        <w:rPr>
          <w:rFonts w:ascii="Verdana" w:hAnsi="Verdana"/>
          <w:b/>
          <w:bCs/>
          <w:color w:val="000000" w:themeColor="text1"/>
          <w:sz w:val="18"/>
          <w:szCs w:val="18"/>
        </w:rPr>
        <w:t xml:space="preserve"> </w:t>
      </w:r>
    </w:p>
    <w:p w:rsidRPr="00B5220B" w:rsidR="006B3AE5" w:rsidP="00C51477" w:rsidRDefault="006B3AE5" w14:paraId="49061AED" w14:textId="71D38AF5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</w:p>
    <w:p w:rsidRPr="00B5220B" w:rsidR="006A188A" w:rsidP="00C51477" w:rsidRDefault="006A188A" w14:paraId="5B86C9EB" w14:textId="77777777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</w:p>
    <w:p w:rsidRPr="00B5220B" w:rsidR="00C51477" w:rsidP="00573401" w:rsidRDefault="00C51477" w14:paraId="602C5206" w14:textId="65E73ACA">
      <w:pPr>
        <w:pStyle w:val="Default"/>
        <w:ind w:left="142"/>
        <w:rPr>
          <w:rFonts w:ascii="Verdana" w:hAnsi="Verdana"/>
          <w:b/>
          <w:bCs/>
          <w:color w:val="auto"/>
          <w:sz w:val="18"/>
          <w:szCs w:val="18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>Start of mobility period</w:t>
      </w:r>
      <w:r w:rsidRPr="00B5220B" w:rsidR="006A188A">
        <w:rPr>
          <w:rFonts w:ascii="Verdana" w:hAnsi="Verdana"/>
          <w:b/>
          <w:bCs/>
          <w:color w:val="auto"/>
          <w:sz w:val="18"/>
          <w:szCs w:val="18"/>
        </w:rPr>
        <w:t>:</w:t>
      </w:r>
      <w:r w:rsidRPr="00B5220B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:rsidRPr="00B5220B" w:rsidR="006A188A" w:rsidP="00573401" w:rsidRDefault="006A188A" w14:paraId="5069EE85" w14:textId="1D9BB83E">
      <w:pPr>
        <w:pStyle w:val="Default"/>
        <w:ind w:left="142"/>
        <w:rPr>
          <w:rFonts w:ascii="Verdana" w:hAnsi="Verdana"/>
          <w:b/>
          <w:bCs/>
          <w:color w:val="002060"/>
          <w:sz w:val="10"/>
          <w:szCs w:val="18"/>
        </w:rPr>
      </w:pPr>
    </w:p>
    <w:p w:rsidRPr="00B5220B" w:rsidR="006B3AE5" w:rsidP="00667F45" w:rsidRDefault="00C51477" w14:paraId="01D03C58" w14:textId="72C75111">
      <w:pPr>
        <w:pStyle w:val="Default"/>
        <w:ind w:left="142"/>
        <w:rPr>
          <w:rFonts w:ascii="Verdana" w:hAnsi="Verdana"/>
          <w:b/>
          <w:bCs/>
          <w:color w:val="002060"/>
          <w:sz w:val="18"/>
          <w:szCs w:val="18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>End of mobility period</w:t>
      </w:r>
      <w:r w:rsidRPr="00B5220B" w:rsidR="006A188A">
        <w:rPr>
          <w:rFonts w:ascii="Verdana" w:hAnsi="Verdana"/>
          <w:b/>
          <w:bCs/>
          <w:color w:val="auto"/>
          <w:sz w:val="18"/>
          <w:szCs w:val="18"/>
        </w:rPr>
        <w:t>:</w:t>
      </w:r>
      <w:r w:rsidRPr="00B5220B" w:rsidR="00667F45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:rsidRPr="00B5220B" w:rsidR="006B3AE5" w:rsidP="00C51477" w:rsidRDefault="006B3AE5" w14:paraId="111CA1B5" w14:textId="56438A32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</w:p>
    <w:p w:rsidRPr="00B5220B" w:rsidR="006B3AE5" w:rsidP="00C51477" w:rsidRDefault="00570DCA" w14:paraId="45FEA0C5" w14:textId="637DDDE1">
      <w:pPr>
        <w:pStyle w:val="Default"/>
        <w:ind w:left="142"/>
        <w:rPr>
          <w:rFonts w:ascii="Verdana" w:hAnsi="Verdana"/>
          <w:b/>
          <w:bCs/>
          <w:sz w:val="18"/>
          <w:szCs w:val="18"/>
        </w:rPr>
      </w:pPr>
      <w:r w:rsidRPr="00B5220B">
        <w:rPr>
          <w:rFonts w:ascii="Verdana" w:hAnsi="Verdana"/>
          <w:b/>
          <w:bCs/>
          <w:sz w:val="18"/>
          <w:szCs w:val="18"/>
        </w:rPr>
        <w:t>Place and date:</w:t>
      </w:r>
      <w:r w:rsidRPr="00B5220B" w:rsidR="00667F45">
        <w:rPr>
          <w:rFonts w:ascii="Verdana" w:hAnsi="Verdana"/>
          <w:b/>
          <w:bCs/>
          <w:sz w:val="18"/>
          <w:szCs w:val="18"/>
        </w:rPr>
        <w:t xml:space="preserve"> </w:t>
      </w:r>
    </w:p>
    <w:p w:rsidRPr="00B5220B" w:rsidR="00F9336A" w:rsidP="00570DCA" w:rsidRDefault="00F9336A" w14:paraId="2F794AB6" w14:textId="77E75B34">
      <w:pPr>
        <w:pStyle w:val="Default"/>
        <w:rPr>
          <w:rFonts w:ascii="Verdana" w:hAnsi="Verdana"/>
          <w:b/>
          <w:bCs/>
          <w:color w:val="002060"/>
          <w:sz w:val="18"/>
          <w:szCs w:val="18"/>
        </w:rPr>
      </w:pPr>
    </w:p>
    <w:p w:rsidRPr="00B5220B" w:rsidR="00573401" w:rsidP="00573401" w:rsidRDefault="00573401" w14:paraId="0554E27E" w14:textId="5CF916F0">
      <w:pPr>
        <w:pStyle w:val="Default"/>
        <w:ind w:left="142"/>
        <w:rPr>
          <w:rFonts w:ascii="Verdana" w:hAnsi="Verdana"/>
          <w:b/>
          <w:bCs/>
          <w:color w:val="auto"/>
          <w:sz w:val="10"/>
          <w:szCs w:val="16"/>
        </w:rPr>
      </w:pPr>
    </w:p>
    <w:p w:rsidR="006B3AE5" w:rsidP="006B3AE5" w:rsidRDefault="00570DCA" w14:paraId="67B50E89" w14:textId="6EB5DF5F">
      <w:pPr>
        <w:pStyle w:val="Default"/>
        <w:ind w:left="142"/>
        <w:rPr>
          <w:rFonts w:ascii="Verdana" w:hAnsi="Verdana"/>
          <w:b/>
          <w:bCs/>
          <w:color w:val="auto"/>
          <w:sz w:val="18"/>
          <w:szCs w:val="18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 xml:space="preserve">Name and position of the authorised person in the host institution: </w:t>
      </w:r>
    </w:p>
    <w:p w:rsidRPr="00B5220B" w:rsidR="00710E88" w:rsidP="006B3AE5" w:rsidRDefault="00710E88" w14:paraId="0F02E83C" w14:textId="77777777">
      <w:pPr>
        <w:pStyle w:val="Default"/>
        <w:ind w:left="142"/>
        <w:rPr>
          <w:rFonts w:ascii="Verdana" w:hAnsi="Verdana"/>
          <w:b/>
          <w:bCs/>
          <w:color w:val="auto"/>
          <w:sz w:val="18"/>
          <w:szCs w:val="18"/>
        </w:rPr>
      </w:pPr>
    </w:p>
    <w:p w:rsidRPr="00B5220B" w:rsidR="00570DCA" w:rsidP="00570DCA" w:rsidRDefault="00570DCA" w14:paraId="3DF5885B" w14:textId="77777777">
      <w:pPr>
        <w:spacing w:after="0" w:line="240" w:lineRule="auto"/>
        <w:ind w:left="142" w:right="28" w:firstLine="0"/>
        <w:rPr>
          <w:rFonts w:ascii="Verdana" w:hAnsi="Verdana" w:eastAsia="Times New Roman"/>
          <w:b/>
          <w:bCs/>
          <w:color w:val="auto"/>
          <w:sz w:val="18"/>
          <w:szCs w:val="36"/>
          <w:lang w:val="en-GB"/>
        </w:rPr>
      </w:pPr>
      <w:r w:rsidRPr="00B5220B">
        <w:rPr>
          <w:rFonts w:ascii="Verdana" w:hAnsi="Verdana"/>
          <w:b/>
          <w:bCs/>
          <w:color w:val="auto"/>
          <w:sz w:val="18"/>
          <w:szCs w:val="18"/>
        </w:rPr>
        <w:t>Signature and stamp:</w:t>
      </w:r>
    </w:p>
    <w:p w:rsidRPr="00B5220B" w:rsidR="00573401" w:rsidP="00573401" w:rsidRDefault="00573401" w14:paraId="6881B9A8" w14:textId="77777777">
      <w:pPr>
        <w:pStyle w:val="Default"/>
        <w:ind w:left="142"/>
        <w:rPr>
          <w:rFonts w:ascii="Verdana" w:hAnsi="Verdana"/>
          <w:b/>
          <w:bCs/>
          <w:color w:val="auto"/>
          <w:sz w:val="10"/>
          <w:szCs w:val="10"/>
        </w:rPr>
      </w:pPr>
    </w:p>
    <w:p w:rsidRPr="00B5220B" w:rsidR="00BE0D50" w:rsidP="00C51477" w:rsidRDefault="00BE0D50" w14:paraId="57A9CAED" w14:textId="09135014">
      <w:pPr>
        <w:spacing w:after="0" w:line="240" w:lineRule="auto"/>
        <w:ind w:left="142" w:right="28" w:firstLine="0"/>
        <w:rPr>
          <w:rFonts w:ascii="Verdana" w:hAnsi="Verdana"/>
          <w:b/>
          <w:bCs/>
          <w:color w:val="002060"/>
          <w:sz w:val="18"/>
          <w:szCs w:val="18"/>
        </w:rPr>
      </w:pPr>
    </w:p>
    <w:sectPr w:rsidRPr="00B5220B" w:rsidR="00BE0D50" w:rsidSect="003B5B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1" w:h="16841" w:orient="portrait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5B78" w:rsidP="00FE5497" w:rsidRDefault="003B5B78" w14:paraId="05F0F026" w14:textId="77777777">
      <w:pPr>
        <w:spacing w:after="0" w:line="240" w:lineRule="auto"/>
      </w:pPr>
      <w:r>
        <w:separator/>
      </w:r>
    </w:p>
  </w:endnote>
  <w:endnote w:type="continuationSeparator" w:id="0">
    <w:p w:rsidR="003B5B78" w:rsidP="00FE5497" w:rsidRDefault="003B5B78" w14:paraId="48CD098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67F45" w:rsidRDefault="00667F45" w14:paraId="4A97AA41" w14:textId="7777777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8117B" w:rsidP="00F00BE8" w:rsidRDefault="0066723F" w14:paraId="31C0BAC0" w14:textId="2847D478">
    <w:pPr>
      <w:pStyle w:val="AltBilgi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699A67B">
              <wp:simplePos x="0" y="0"/>
              <wp:positionH relativeFrom="column">
                <wp:posOffset>4969510</wp:posOffset>
              </wp:positionH>
              <wp:positionV relativeFrom="paragraph">
                <wp:posOffset>24130</wp:posOffset>
              </wp:positionV>
              <wp:extent cx="1545590" cy="541655"/>
              <wp:effectExtent l="0" t="0" r="0" b="0"/>
              <wp:wrapTight wrapText="bothSides">
                <wp:wrapPolygon edited="0">
                  <wp:start x="0" y="0"/>
                  <wp:lineTo x="0" y="9876"/>
                  <wp:lineTo x="532" y="20511"/>
                  <wp:lineTo x="21298" y="20511"/>
                  <wp:lineTo x="21298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45590" cy="541655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1EBDD8E8">
            <v:group id="Grup 8" style="position:absolute;margin-left:391.3pt;margin-top:1.9pt;width:121.7pt;height:42.65pt;z-index:251666432;mso-width-relative:margin;mso-height-relative:margin" coordsize="13849,7664" o:spid="_x0000_s1026" w14:anchorId="48C050C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Resim 3" style="position:absolute;width:6578;height:3613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">
                <v:imagedata o:title="ab_baskanligi_yazisiz" r:id="rId4"/>
              </v:shape>
              <v:shape id="Resim 4" style="position:absolute;left:7334;width:6477;height:339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">
                <v:imagedata o:title="ua_logo" r:id="rId5"/>
              </v:shape>
              <v:shape id="Picture 528" style="position:absolute;left:476;top:4286;width:13373;height:3378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o:title="" r:id="rId6"/>
              </v:shape>
              <w10:wrap type="tight"/>
            </v:group>
          </w:pict>
        </mc:Fallback>
      </mc:AlternateContent>
    </w:r>
  </w:p>
  <w:p w:rsidR="00A8117B" w:rsidP="00FE5497" w:rsidRDefault="00A8117B" w14:paraId="0450E515" w14:textId="3E24C9E7">
    <w:pPr>
      <w:pStyle w:val="AltBilgi"/>
      <w:jc w:val="center"/>
      <w:rPr>
        <w:sz w:val="18"/>
        <w:szCs w:val="18"/>
        <w:lang w:val="tr-TR"/>
      </w:rPr>
    </w:pPr>
  </w:p>
  <w:p w:rsidR="00A8117B" w:rsidP="00FE5497" w:rsidRDefault="00A8117B" w14:paraId="4374EA45" w14:textId="45AE21C9">
    <w:pPr>
      <w:pStyle w:val="AltBilgi"/>
      <w:jc w:val="center"/>
      <w:rPr>
        <w:sz w:val="18"/>
        <w:szCs w:val="18"/>
        <w:lang w:val="tr-TR"/>
      </w:rPr>
    </w:pPr>
  </w:p>
  <w:p w:rsidR="00A8117B" w:rsidP="00FE5497" w:rsidRDefault="00A8117B" w14:paraId="4AB1B06B" w14:textId="16564D3C">
    <w:pPr>
      <w:pStyle w:val="AltBilgi"/>
      <w:jc w:val="center"/>
      <w:rPr>
        <w:sz w:val="18"/>
        <w:szCs w:val="18"/>
        <w:lang w:val="tr-TR"/>
      </w:rPr>
    </w:pPr>
  </w:p>
  <w:p w:rsidR="00A8117B" w:rsidP="0066723F" w:rsidRDefault="00A8117B" w14:paraId="4D491DAC" w14:textId="147D2F55">
    <w:pPr>
      <w:pStyle w:val="AltBilgi"/>
      <w:jc w:val="right"/>
    </w:pPr>
  </w:p>
  <w:p w:rsidR="00A8117B" w:rsidP="00FE5497" w:rsidRDefault="00A8117B" w14:paraId="111557DA" w14:textId="1F6B5585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67F45" w:rsidRDefault="00667F45" w14:paraId="1AB82565" w14:textId="7777777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5B78" w:rsidP="00FE5497" w:rsidRDefault="003B5B78" w14:paraId="51BD7470" w14:textId="77777777">
      <w:pPr>
        <w:spacing w:after="0" w:line="240" w:lineRule="auto"/>
      </w:pPr>
      <w:r>
        <w:separator/>
      </w:r>
    </w:p>
  </w:footnote>
  <w:footnote w:type="continuationSeparator" w:id="0">
    <w:p w:rsidR="003B5B78" w:rsidP="00FE5497" w:rsidRDefault="003B5B78" w14:paraId="73FE93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67F45" w:rsidRDefault="00667F45" w14:paraId="23EF09F8" w14:textId="7777777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51D86" w:rsidP="00135B1A" w:rsidRDefault="00951D86" w14:paraId="6A4E10B7" w14:textId="77777777">
    <w:pPr>
      <w:pStyle w:val="stBilgi"/>
      <w:tabs>
        <w:tab w:val="left" w:pos="1335"/>
        <w:tab w:val="right" w:pos="7244"/>
      </w:tabs>
      <w:rPr>
        <w:noProof/>
        <w:lang w:eastAsia="tr-TR"/>
      </w:rPr>
    </w:pPr>
  </w:p>
  <w:p w:rsidR="00951D86" w:rsidP="00135B1A" w:rsidRDefault="00951D86" w14:paraId="006C2919" w14:textId="77777777">
    <w:pPr>
      <w:pStyle w:val="stBilgi"/>
      <w:tabs>
        <w:tab w:val="left" w:pos="1335"/>
        <w:tab w:val="right" w:pos="7244"/>
      </w:tabs>
      <w:rPr>
        <w:noProof/>
        <w:lang w:eastAsia="tr-TR"/>
      </w:rPr>
    </w:pPr>
  </w:p>
  <w:p w:rsidR="00951D86" w:rsidP="00135B1A" w:rsidRDefault="00951D86" w14:paraId="2624E70A" w14:textId="77777777">
    <w:pPr>
      <w:pStyle w:val="stBilgi"/>
      <w:tabs>
        <w:tab w:val="left" w:pos="1335"/>
        <w:tab w:val="right" w:pos="7244"/>
      </w:tabs>
      <w:rPr>
        <w:noProof/>
        <w:lang w:eastAsia="tr-TR"/>
      </w:rPr>
    </w:pPr>
  </w:p>
  <w:p w:rsidR="00951D86" w:rsidP="00135B1A" w:rsidRDefault="00951D86" w14:paraId="18C26225" w14:textId="77777777">
    <w:pPr>
      <w:pStyle w:val="stBilgi"/>
      <w:tabs>
        <w:tab w:val="left" w:pos="1335"/>
        <w:tab w:val="right" w:pos="7244"/>
      </w:tabs>
      <w:rPr>
        <w:noProof/>
        <w:lang w:eastAsia="tr-TR"/>
      </w:rPr>
    </w:pPr>
  </w:p>
  <w:p w:rsidRPr="00FE5497" w:rsidR="00A8117B" w:rsidP="00135B1A" w:rsidRDefault="000B6353" w14:paraId="165C1FF0" w14:textId="70C0351C">
    <w:pPr>
      <w:pStyle w:val="stBilgi"/>
      <w:tabs>
        <w:tab w:val="left" w:pos="1335"/>
        <w:tab w:val="right" w:pos="7244"/>
      </w:tabs>
    </w:pPr>
    <w:r>
      <w:rPr>
        <w:noProof/>
        <w:lang w:eastAsia="tr-TR"/>
      </w:rPr>
      <w:drawing>
        <wp:anchor distT="0" distB="0" distL="114300" distR="114300" simplePos="0" relativeHeight="251667456" behindDoc="1" locked="0" layoutInCell="0" allowOverlap="1" wp14:anchorId="5B7C566A" wp14:editId="3E4AF168">
          <wp:simplePos x="0" y="0"/>
          <wp:positionH relativeFrom="page">
            <wp:posOffset>-289560</wp:posOffset>
          </wp:positionH>
          <wp:positionV relativeFrom="page">
            <wp:posOffset>-571500</wp:posOffset>
          </wp:positionV>
          <wp:extent cx="8107680" cy="11504930"/>
          <wp:effectExtent l="0" t="0" r="7620" b="0"/>
          <wp:wrapNone/>
          <wp:docPr id="46" name="Resim 46" descr="OTU_BS_19_0008-ostim_teknik_turkce_antetli_1405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TU_BS_19_0008-ostim_teknik_turkce_antetli_140519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348" b="-3348"/>
                  <a:stretch/>
                </pic:blipFill>
                <pic:spPr bwMode="auto">
                  <a:xfrm>
                    <a:off x="0" y="0"/>
                    <a:ext cx="8107680" cy="115049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7083">
      <w:tab/>
    </w:r>
    <w:r w:rsidR="00EA708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67F45" w:rsidRDefault="00667F45" w14:paraId="2C05EC4E" w14:textId="7777777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hAnsi="Arial" w:eastAsia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hAnsi="Arial" w:eastAsia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hAnsi="Arial" w:eastAsia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1AD87E98"/>
    <w:multiLevelType w:val="hybridMultilevel"/>
    <w:tmpl w:val="D666A224"/>
    <w:lvl w:ilvl="0" w:tplc="041F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num w:numId="1" w16cid:durableId="1032926506">
    <w:abstractNumId w:val="0"/>
  </w:num>
  <w:num w:numId="2" w16cid:durableId="1519272039">
    <w:abstractNumId w:val="3"/>
  </w:num>
  <w:num w:numId="3" w16cid:durableId="1631977510">
    <w:abstractNumId w:val="4"/>
  </w:num>
  <w:num w:numId="4" w16cid:durableId="1749375859">
    <w:abstractNumId w:val="5"/>
  </w:num>
  <w:num w:numId="5" w16cid:durableId="536816580">
    <w:abstractNumId w:val="2"/>
  </w:num>
  <w:num w:numId="6" w16cid:durableId="251918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42511"/>
    <w:rsid w:val="000538E4"/>
    <w:rsid w:val="000837BF"/>
    <w:rsid w:val="0009006B"/>
    <w:rsid w:val="000B6353"/>
    <w:rsid w:val="000D3FB7"/>
    <w:rsid w:val="00123DCD"/>
    <w:rsid w:val="00135B1A"/>
    <w:rsid w:val="00154F4A"/>
    <w:rsid w:val="001731A2"/>
    <w:rsid w:val="00181727"/>
    <w:rsid w:val="001927CA"/>
    <w:rsid w:val="001E16A7"/>
    <w:rsid w:val="001F761F"/>
    <w:rsid w:val="00216C0C"/>
    <w:rsid w:val="00221106"/>
    <w:rsid w:val="00221F7A"/>
    <w:rsid w:val="00227891"/>
    <w:rsid w:val="002511F2"/>
    <w:rsid w:val="00262DA0"/>
    <w:rsid w:val="002B6BC0"/>
    <w:rsid w:val="002C444B"/>
    <w:rsid w:val="00307B5A"/>
    <w:rsid w:val="003132CE"/>
    <w:rsid w:val="0032299F"/>
    <w:rsid w:val="00370896"/>
    <w:rsid w:val="003732E1"/>
    <w:rsid w:val="003759F9"/>
    <w:rsid w:val="003B5B78"/>
    <w:rsid w:val="003D6F1A"/>
    <w:rsid w:val="004147F2"/>
    <w:rsid w:val="00425F16"/>
    <w:rsid w:val="004323CF"/>
    <w:rsid w:val="00440B7D"/>
    <w:rsid w:val="0046242E"/>
    <w:rsid w:val="00470648"/>
    <w:rsid w:val="0047410B"/>
    <w:rsid w:val="004A3F06"/>
    <w:rsid w:val="004E3406"/>
    <w:rsid w:val="004F366F"/>
    <w:rsid w:val="0051446A"/>
    <w:rsid w:val="00526408"/>
    <w:rsid w:val="00536983"/>
    <w:rsid w:val="005545E8"/>
    <w:rsid w:val="00570DCA"/>
    <w:rsid w:val="00573401"/>
    <w:rsid w:val="00592F04"/>
    <w:rsid w:val="005971E6"/>
    <w:rsid w:val="005E504C"/>
    <w:rsid w:val="005E6C1E"/>
    <w:rsid w:val="00604DC8"/>
    <w:rsid w:val="00622409"/>
    <w:rsid w:val="00625948"/>
    <w:rsid w:val="006457D1"/>
    <w:rsid w:val="0066524C"/>
    <w:rsid w:val="0066723F"/>
    <w:rsid w:val="00667F45"/>
    <w:rsid w:val="00674E7B"/>
    <w:rsid w:val="0067695B"/>
    <w:rsid w:val="006A188A"/>
    <w:rsid w:val="006A3F62"/>
    <w:rsid w:val="006B3AE5"/>
    <w:rsid w:val="006C41A2"/>
    <w:rsid w:val="006C47F3"/>
    <w:rsid w:val="00710E88"/>
    <w:rsid w:val="00713089"/>
    <w:rsid w:val="00723241"/>
    <w:rsid w:val="00734351"/>
    <w:rsid w:val="00736327"/>
    <w:rsid w:val="00776635"/>
    <w:rsid w:val="00780AC5"/>
    <w:rsid w:val="007D0EEF"/>
    <w:rsid w:val="007E2D32"/>
    <w:rsid w:val="007E2DCF"/>
    <w:rsid w:val="007F75F0"/>
    <w:rsid w:val="00811C6C"/>
    <w:rsid w:val="00852236"/>
    <w:rsid w:val="00877214"/>
    <w:rsid w:val="0089137D"/>
    <w:rsid w:val="008C1B70"/>
    <w:rsid w:val="008F06E7"/>
    <w:rsid w:val="008F07C9"/>
    <w:rsid w:val="008F361A"/>
    <w:rsid w:val="00924198"/>
    <w:rsid w:val="00932E48"/>
    <w:rsid w:val="0094036C"/>
    <w:rsid w:val="00951D86"/>
    <w:rsid w:val="00962DEE"/>
    <w:rsid w:val="00977E12"/>
    <w:rsid w:val="009802DF"/>
    <w:rsid w:val="009810FB"/>
    <w:rsid w:val="00994C62"/>
    <w:rsid w:val="009D091C"/>
    <w:rsid w:val="00A06C49"/>
    <w:rsid w:val="00A2101E"/>
    <w:rsid w:val="00A40D26"/>
    <w:rsid w:val="00A43BD9"/>
    <w:rsid w:val="00A72530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4586"/>
    <w:rsid w:val="00B17437"/>
    <w:rsid w:val="00B3360E"/>
    <w:rsid w:val="00B5220B"/>
    <w:rsid w:val="00B873AE"/>
    <w:rsid w:val="00BA62F7"/>
    <w:rsid w:val="00BE0A68"/>
    <w:rsid w:val="00BE0D50"/>
    <w:rsid w:val="00BE7736"/>
    <w:rsid w:val="00C4505C"/>
    <w:rsid w:val="00C47763"/>
    <w:rsid w:val="00C51477"/>
    <w:rsid w:val="00C67B6E"/>
    <w:rsid w:val="00C85D05"/>
    <w:rsid w:val="00CB33AB"/>
    <w:rsid w:val="00D1264B"/>
    <w:rsid w:val="00D601D5"/>
    <w:rsid w:val="00D676B3"/>
    <w:rsid w:val="00D77C0E"/>
    <w:rsid w:val="00D83CD4"/>
    <w:rsid w:val="00D90617"/>
    <w:rsid w:val="00DA1872"/>
    <w:rsid w:val="00DA3BE6"/>
    <w:rsid w:val="00E32A00"/>
    <w:rsid w:val="00E46DA2"/>
    <w:rsid w:val="00E87254"/>
    <w:rsid w:val="00EA241A"/>
    <w:rsid w:val="00EA7083"/>
    <w:rsid w:val="00EC02E0"/>
    <w:rsid w:val="00EC4EF4"/>
    <w:rsid w:val="00F00BE8"/>
    <w:rsid w:val="00F079DC"/>
    <w:rsid w:val="00F25800"/>
    <w:rsid w:val="00F33C97"/>
    <w:rsid w:val="00F45C5A"/>
    <w:rsid w:val="00F76F6B"/>
    <w:rsid w:val="00F9336A"/>
    <w:rsid w:val="00FA4CD3"/>
    <w:rsid w:val="00FB3C19"/>
    <w:rsid w:val="00FC497D"/>
    <w:rsid w:val="00FC51DB"/>
    <w:rsid w:val="00FE5497"/>
    <w:rsid w:val="0787A5B4"/>
    <w:rsid w:val="09DF080E"/>
    <w:rsid w:val="22BBF596"/>
    <w:rsid w:val="27E22401"/>
    <w:rsid w:val="2C356B1B"/>
    <w:rsid w:val="40EEDB58"/>
    <w:rsid w:val="5340F066"/>
    <w:rsid w:val="628075A9"/>
    <w:rsid w:val="6CC35E5A"/>
    <w:rsid w:val="74DED370"/>
    <w:rsid w:val="75F8D9D7"/>
    <w:rsid w:val="7F927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uiPriority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" w:line="254" w:lineRule="auto"/>
      <w:ind w:left="125" w:hanging="10"/>
    </w:pPr>
    <w:rPr>
      <w:rFonts w:ascii="Arial" w:hAnsi="Arial" w:eastAsia="Arial" w:cs="Arial"/>
      <w:color w:val="252525"/>
      <w:sz w:val="20"/>
      <w:lang w:val="nl-BE" w:eastAsia="nl-BE" w:bidi="nl-BE"/>
    </w:rPr>
  </w:style>
  <w:style w:type="character" w:styleId="VarsaylanParagrafYazTipi" w:default="1">
    <w:name w:val="Default Paragraph Font"/>
    <w:uiPriority w:val="1"/>
    <w:semiHidden/>
    <w:unhideWhenUsed/>
  </w:style>
  <w:style w:type="table" w:styleId="NormalTablo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ListeYok" w:default="1">
    <w:name w:val="No List"/>
    <w:uiPriority w:val="99"/>
    <w:semiHidden/>
    <w:unhideWhenUsed/>
  </w:style>
  <w:style w:type="table" w:styleId="TableGrid" w:customStyle="1">
    <w:name w:val="Table 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styleId="stBilgiChar" w:customStyle="1">
    <w:name w:val="Üst Bilgi Char"/>
    <w:basedOn w:val="VarsaylanParagrafYazTipi"/>
    <w:link w:val="stBilgi"/>
    <w:uiPriority w:val="99"/>
    <w:rsid w:val="00FE5497"/>
    <w:rPr>
      <w:rFonts w:ascii="Arial" w:hAnsi="Arial" w:eastAsia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styleId="AltBilgiChar" w:customStyle="1">
    <w:name w:val="Alt Bilgi Char"/>
    <w:basedOn w:val="VarsaylanParagrafYazTipi"/>
    <w:link w:val="AltBilgi"/>
    <w:uiPriority w:val="99"/>
    <w:rsid w:val="00FE5497"/>
    <w:rPr>
      <w:rFonts w:ascii="Arial" w:hAnsi="Arial" w:eastAsia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onMetniChar" w:customStyle="1">
    <w:name w:val="Balon Metni Char"/>
    <w:basedOn w:val="VarsaylanParagrafYazTipi"/>
    <w:link w:val="BalonMetni"/>
    <w:uiPriority w:val="99"/>
    <w:semiHidden/>
    <w:rsid w:val="005E6C1E"/>
    <w:rPr>
      <w:rFonts w:ascii="Segoe UI" w:hAnsi="Segoe UI" w:eastAsia="Arial" w:cs="Segoe UI"/>
      <w:color w:val="252525"/>
      <w:sz w:val="18"/>
      <w:szCs w:val="18"/>
      <w:lang w:val="nl-BE" w:eastAsia="nl-BE" w:bidi="nl-BE"/>
    </w:rPr>
  </w:style>
  <w:style w:type="character" w:styleId="DipnotMetniChar" w:customStyle="1">
    <w:name w:val="Dipnot Metni Char"/>
    <w:basedOn w:val="VarsaylanParagrafYazTipi"/>
    <w:link w:val="DipnotMetni"/>
    <w:qFormat/>
    <w:rsid w:val="00A9766C"/>
    <w:rPr>
      <w:rFonts w:ascii="Times New Roman" w:hAnsi="Times New Roman" w:eastAsia="Times New Roman" w:cs="Times New Roman"/>
      <w:sz w:val="20"/>
      <w:szCs w:val="20"/>
      <w:lang w:val="fr-FR"/>
    </w:rPr>
  </w:style>
  <w:style w:type="character" w:styleId="SonNotMetniChar" w:customStyle="1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hAnsi="Times New Roman" w:eastAsia="Times New Roman" w:cs="Times New Roman"/>
      <w:color w:val="auto"/>
      <w:szCs w:val="20"/>
      <w:lang w:val="fr-FR" w:eastAsia="en-US" w:bidi="ar-SA"/>
    </w:rPr>
  </w:style>
  <w:style w:type="character" w:styleId="DipnotMetniChar1" w:customStyle="1">
    <w:name w:val="Dipnot Metni Char1"/>
    <w:basedOn w:val="VarsaylanParagrafYazTipi"/>
    <w:uiPriority w:val="99"/>
    <w:semiHidden/>
    <w:rsid w:val="00A9766C"/>
    <w:rPr>
      <w:rFonts w:ascii="Arial" w:hAnsi="Arial" w:eastAsia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hAnsiTheme="minorHAnsi" w:eastAsiaTheme="minorEastAsia" w:cstheme="minorBidi"/>
      <w:color w:val="auto"/>
      <w:szCs w:val="20"/>
      <w:lang w:val="it-IT" w:eastAsia="en-US" w:bidi="ar-SA"/>
    </w:rPr>
  </w:style>
  <w:style w:type="character" w:styleId="SonnotMetniChar1" w:customStyle="1">
    <w:name w:val="Sonnot Metni Char1"/>
    <w:basedOn w:val="VarsaylanParagrafYazTipi"/>
    <w:uiPriority w:val="99"/>
    <w:semiHidden/>
    <w:rsid w:val="00A9766C"/>
    <w:rPr>
      <w:rFonts w:ascii="Arial" w:hAnsi="Arial" w:eastAsia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hAnsiTheme="minorHAnsi" w:eastAsia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0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enadogru</dc:creator>
  <keywords/>
  <lastModifiedBy>MUHAMMED AKINCI</lastModifiedBy>
  <revision>4</revision>
  <lastPrinted>2022-06-16T13:02:00.0000000Z</lastPrinted>
  <dcterms:created xsi:type="dcterms:W3CDTF">2024-02-08T08:42:00.0000000Z</dcterms:created>
  <dcterms:modified xsi:type="dcterms:W3CDTF">2024-02-08T08:54:03.0375022Z</dcterms:modified>
</coreProperties>
</file>